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BCF555" w14:textId="77777777" w:rsidR="00E43798" w:rsidRPr="00E43798" w:rsidRDefault="00E43798" w:rsidP="008036CF">
      <w:pPr>
        <w:pStyle w:val="3"/>
        <w:rPr>
          <w:rtl/>
        </w:rPr>
      </w:pPr>
      <w:r w:rsidRPr="00E43798">
        <w:t>Program Details</w:t>
      </w:r>
      <w:r w:rsidRPr="00E4379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510"/>
        <w:gridCol w:w="1981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E934A7" w:rsidP="008036CF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Main Location (and branches, if any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2D1FCA74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in Arabi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c (</w:t>
            </w:r>
            <w:r w:rsidR="00FA1158" w:rsidRP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according to the establishment decision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CE1EDD" w:rsidRPr="00E43798" w14:paraId="16A8F04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07B0703" w14:textId="1D646DEE" w:rsidR="00CE1EDD" w:rsidRPr="0085354D" w:rsidRDefault="00CE1EDD" w:rsidP="0085354D">
            <w:pP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Program Level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4AC8DBE6" w14:textId="4C9BE080" w:rsidR="00CE1EDD" w:rsidRPr="00E43798" w:rsidRDefault="00CE1EDD" w:rsidP="0085354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85354D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A, MA, PhD ...</w:t>
            </w: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37A683E8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FA11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R</w:t>
            </w:r>
            <w:r w:rsidR="00FA115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enewal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accreditation date "If the accreditation request type is renewal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85354D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0A1F24DD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F</w:t>
            </w:r>
            <w:r w:rsidR="00FA115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i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241" w:type="dxa"/>
            <w:gridSpan w:val="2"/>
            <w:shd w:val="clear" w:color="auto" w:fill="4F3D8F"/>
            <w:vAlign w:val="center"/>
          </w:tcPr>
          <w:p w14:paraId="11D8EF53" w14:textId="1CA1B64F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="00C73AA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he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8036CF">
      <w:pPr>
        <w:spacing w:after="0"/>
        <w:rPr>
          <w:rtl/>
        </w:rPr>
      </w:pPr>
    </w:p>
    <w:p w14:paraId="58FA5277" w14:textId="77777777" w:rsidR="00BA5AB6" w:rsidRDefault="00BA5AB6" w:rsidP="008036CF">
      <w:pPr>
        <w:pStyle w:val="3"/>
      </w:pPr>
      <w:r w:rsidRPr="00BA5AB6">
        <w:t xml:space="preserve">Eligibility requirements </w:t>
      </w:r>
      <w:r w:rsidRPr="001F332C">
        <w:rPr>
          <w:sz w:val="22"/>
          <w:szCs w:val="22"/>
        </w:rPr>
        <w:t>(for signing the contract)</w:t>
      </w:r>
      <w:r w:rsidRPr="00BA5AB6"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00627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00627040">
        <w:trPr>
          <w:trHeight w:val="397"/>
        </w:trPr>
        <w:tc>
          <w:tcPr>
            <w:tcW w:w="552" w:type="dxa"/>
          </w:tcPr>
          <w:p w14:paraId="7F3E4CB4" w14:textId="5439D5ED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</w:tcPr>
          <w:p w14:paraId="1411A15C" w14:textId="6AA992CB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  <w:t xml:space="preserve">Program establishment </w:t>
            </w: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3E230747" w14:textId="77777777" w:rsidTr="006270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</w:tcPr>
          <w:p w14:paraId="07861B0A" w14:textId="5B457B68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2F47FAA0" w14:textId="77777777" w:rsidTr="00627040">
        <w:trPr>
          <w:trHeight w:val="397"/>
        </w:trPr>
        <w:tc>
          <w:tcPr>
            <w:tcW w:w="552" w:type="dxa"/>
          </w:tcPr>
          <w:p w14:paraId="60DB0688" w14:textId="379369E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5245" w:type="dxa"/>
            <w:noWrap/>
          </w:tcPr>
          <w:p w14:paraId="4D968425" w14:textId="3C6CEEFE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noWrap/>
            <w:vAlign w:val="center"/>
          </w:tcPr>
          <w:p w14:paraId="22585922" w14:textId="7BF8F9A6" w:rsidR="00995B07" w:rsidRPr="00627040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32603117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</w:tbl>
    <w:p w14:paraId="72F166AF" w14:textId="361D6582" w:rsidR="00627040" w:rsidRPr="007D1083" w:rsidRDefault="00627040" w:rsidP="008036CF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</w:t>
      </w:r>
      <w:r w:rsidR="00816667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nclose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a copy of th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stablishment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decision/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final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licens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of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the program.</w:t>
      </w:r>
    </w:p>
    <w:p w14:paraId="4E8410EC" w14:textId="77777777" w:rsidR="001F332C" w:rsidRDefault="001F332C" w:rsidP="008036CF">
      <w:pPr>
        <w:pStyle w:val="3"/>
      </w:pPr>
    </w:p>
    <w:p w14:paraId="21640D47" w14:textId="74A3E48E" w:rsidR="00627040" w:rsidRPr="001F332C" w:rsidRDefault="00627040" w:rsidP="008036CF">
      <w:pPr>
        <w:pStyle w:val="3"/>
      </w:pPr>
      <w:r w:rsidRPr="001F332C">
        <w:t>If the program is offered in multiple locations:</w:t>
      </w:r>
    </w:p>
    <w:p w14:paraId="4098E377" w14:textId="3092A13E" w:rsidR="001F332C" w:rsidRPr="002779C2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Branches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1CF87612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9B216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66D66DD3" w:rsidR="00AF715B" w:rsidRDefault="00AF715B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40372E" w14:textId="77777777" w:rsidR="00AF715B" w:rsidRDefault="00AF715B" w:rsidP="008036CF">
      <w:pPr>
        <w:spacing w:after="0"/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0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organizational structure of 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at directs all branches </w:t>
            </w:r>
            <w:r w:rsidRPr="009D6E82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dentical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 the qualific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warded by 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all the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(according to the gradu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 certificate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)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pply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unified study pla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apply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unified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pecificatio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oes the program apply unified course specifications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program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report to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ifferent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a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43B7A756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ll branches of t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ave a </w:t>
            </w:r>
            <w:r w:rsidRPr="0015449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entralized leadership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n which a single head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 teaching staff in the program in charge of teaching 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E934A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0"/>
    </w:tbl>
    <w:p w14:paraId="1A8A7AEF" w14:textId="53428567" w:rsidR="00627040" w:rsidRPr="00B734CB" w:rsidRDefault="00627040" w:rsidP="008036CF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a4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25DFC001" w:rsidR="00627040" w:rsidRDefault="00E934A7" w:rsidP="008036CF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policies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8036CF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776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8036CF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8036CF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6643B206" w:rsidR="00B734CB" w:rsidRDefault="009A6556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8036CF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8036CF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44153466" w:rsidR="00B734CB" w:rsidRDefault="00EE7019" w:rsidP="008036CF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 the P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4B76A9DA" w:rsidR="00D97AA6" w:rsidRDefault="00E934A7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8C6B74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E934A7" w:rsidP="008036C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8036CF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8036CF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8036CF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0BA07A94" w:rsidR="00B734CB" w:rsidRDefault="009D6E82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8036CF">
      <w:pPr>
        <w:spacing w:after="0"/>
        <w:rPr>
          <w:lang w:val="en-GB"/>
        </w:rPr>
      </w:pPr>
    </w:p>
    <w:p w14:paraId="21A7FAE0" w14:textId="77777777" w:rsidR="00BA5AB6" w:rsidRDefault="00BA5AB6" w:rsidP="008036CF">
      <w:pPr>
        <w:spacing w:after="0"/>
        <w:rPr>
          <w:lang w:val="en-GB"/>
        </w:rPr>
      </w:pPr>
    </w:p>
    <w:p w14:paraId="548E610F" w14:textId="77777777" w:rsidR="00BA5AB6" w:rsidRDefault="00BA5AB6" w:rsidP="008036CF">
      <w:pPr>
        <w:spacing w:after="0"/>
        <w:rPr>
          <w:lang w:val="en-GB"/>
        </w:rPr>
      </w:pPr>
    </w:p>
    <w:sectPr w:rsidR="00BA5AB6" w:rsidSect="0028421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CD7386" w14:textId="77777777" w:rsidR="00E934A7" w:rsidRDefault="00E934A7" w:rsidP="00F94124">
      <w:pPr>
        <w:spacing w:after="0" w:line="240" w:lineRule="auto"/>
      </w:pPr>
      <w:r>
        <w:separator/>
      </w:r>
    </w:p>
  </w:endnote>
  <w:endnote w:type="continuationSeparator" w:id="0">
    <w:p w14:paraId="7C96AF8B" w14:textId="77777777" w:rsidR="00E934A7" w:rsidRDefault="00E934A7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408E0" w14:textId="77777777" w:rsidR="00397136" w:rsidRDefault="0039713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3F4C7E" w14:textId="77777777" w:rsidR="00397136" w:rsidRDefault="00397136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DF5C7" w14:textId="77777777" w:rsidR="00397136" w:rsidRDefault="0039713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72D23" w14:textId="77777777" w:rsidR="00E934A7" w:rsidRDefault="00E934A7" w:rsidP="00F94124">
      <w:pPr>
        <w:spacing w:after="0" w:line="240" w:lineRule="auto"/>
      </w:pPr>
      <w:r>
        <w:separator/>
      </w:r>
    </w:p>
  </w:footnote>
  <w:footnote w:type="continuationSeparator" w:id="0">
    <w:p w14:paraId="4E69C4C7" w14:textId="77777777" w:rsidR="00E934A7" w:rsidRDefault="00E934A7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E6728" w14:textId="77777777" w:rsidR="00397136" w:rsidRDefault="0039713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5CA25" w14:textId="1DB6E24A" w:rsidR="00627040" w:rsidRDefault="00E24CC6">
    <w:pPr>
      <w:pStyle w:val="a5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C13F72B" wp14:editId="07732300">
          <wp:simplePos x="0" y="0"/>
          <wp:positionH relativeFrom="column">
            <wp:posOffset>-814754</wp:posOffset>
          </wp:positionH>
          <wp:positionV relativeFrom="paragraph">
            <wp:posOffset>-451339</wp:posOffset>
          </wp:positionV>
          <wp:extent cx="7559040" cy="10692765"/>
          <wp:effectExtent l="0" t="0" r="3810" b="0"/>
          <wp:wrapNone/>
          <wp:docPr id="1752212462" name="صورة 1752212462" descr="صورة تحتوي على نص, لقطة شاشة, برمجي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2212462" name="صورة 1752212462" descr="صورة تحتوي على نص, لقطة شاشة, برمجيات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3AB9C" w14:textId="045B240A" w:rsidR="00400CA0" w:rsidRDefault="0012226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546E09F2">
              <wp:simplePos x="0" y="0"/>
              <wp:positionH relativeFrom="column">
                <wp:posOffset>513715</wp:posOffset>
              </wp:positionH>
              <wp:positionV relativeFrom="paragraph">
                <wp:posOffset>542925</wp:posOffset>
              </wp:positionV>
              <wp:extent cx="914400" cy="7239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723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366E4" w14:textId="387335E6" w:rsidR="006412C8" w:rsidRDefault="00E43798" w:rsidP="0085354D">
                          <w:pPr>
                            <w:spacing w:after="0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</w:pPr>
                          <w:bookmarkStart w:id="1" w:name="_GoBack"/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</w:t>
                          </w:r>
                          <w:r w:rsidR="00606031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/Renewal </w:t>
                          </w: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Form for Program </w:t>
                          </w:r>
                          <w:r w:rsidR="00941195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ccreditation</w:t>
                          </w:r>
                        </w:p>
                        <w:bookmarkEnd w:id="1"/>
                        <w:p w14:paraId="481E60E8" w14:textId="229553A6" w:rsidR="00E24CC6" w:rsidRDefault="00E24CC6" w:rsidP="0085354D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(Postgraduate program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40.45pt;margin-top:42.75pt;width:1in;height:5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" filled="f" stroked="f" strokeweight=".5pt">
              <v:textbox>
                <w:txbxContent>
                  <w:p w14:paraId="6E3366E4" w14:textId="387335E6" w:rsidR="006412C8" w:rsidRDefault="00E43798" w:rsidP="0085354D">
                    <w:pPr>
                      <w:spacing w:after="0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</w:t>
                    </w:r>
                    <w:r w:rsidR="00606031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/Renewal </w:t>
                    </w: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Form for Program </w:t>
                    </w:r>
                    <w:r w:rsidR="00941195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ccreditation</w:t>
                    </w:r>
                  </w:p>
                  <w:p w14:paraId="481E60E8" w14:textId="229553A6" w:rsidR="00E24CC6" w:rsidRDefault="00E24CC6" w:rsidP="0085354D">
                    <w:pPr>
                      <w:spacing w:after="0"/>
                      <w:jc w:val="center"/>
                    </w:pPr>
                    <w:r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(Postgraduate program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175E13BD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78FE8C7F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A1sjQ3NTZR0lEKTi0uzszPAykwrAUAO1dIFywAAAA="/>
  </w:docVars>
  <w:rsids>
    <w:rsidRoot w:val="00F05D4E"/>
    <w:rsid w:val="00017A92"/>
    <w:rsid w:val="00031D44"/>
    <w:rsid w:val="00044A4A"/>
    <w:rsid w:val="00046CF1"/>
    <w:rsid w:val="00051FA4"/>
    <w:rsid w:val="00066118"/>
    <w:rsid w:val="00087F6B"/>
    <w:rsid w:val="00090072"/>
    <w:rsid w:val="00097065"/>
    <w:rsid w:val="000C092A"/>
    <w:rsid w:val="000D232E"/>
    <w:rsid w:val="000E3B7B"/>
    <w:rsid w:val="0012226D"/>
    <w:rsid w:val="00130B34"/>
    <w:rsid w:val="00131FD3"/>
    <w:rsid w:val="0016781A"/>
    <w:rsid w:val="00177399"/>
    <w:rsid w:val="001A7E63"/>
    <w:rsid w:val="001E2368"/>
    <w:rsid w:val="001F1FD9"/>
    <w:rsid w:val="001F2E21"/>
    <w:rsid w:val="001F332C"/>
    <w:rsid w:val="00210266"/>
    <w:rsid w:val="00217ED2"/>
    <w:rsid w:val="00275E2E"/>
    <w:rsid w:val="002779C2"/>
    <w:rsid w:val="00284214"/>
    <w:rsid w:val="00286B07"/>
    <w:rsid w:val="002A6F7A"/>
    <w:rsid w:val="002E12BD"/>
    <w:rsid w:val="00304C44"/>
    <w:rsid w:val="00335AB3"/>
    <w:rsid w:val="00341C9C"/>
    <w:rsid w:val="00345DA4"/>
    <w:rsid w:val="00364FA8"/>
    <w:rsid w:val="00373928"/>
    <w:rsid w:val="00386900"/>
    <w:rsid w:val="00397136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532E1E"/>
    <w:rsid w:val="00584B8E"/>
    <w:rsid w:val="005A0DF5"/>
    <w:rsid w:val="005B10E0"/>
    <w:rsid w:val="005B6D65"/>
    <w:rsid w:val="005E2FFD"/>
    <w:rsid w:val="005E7299"/>
    <w:rsid w:val="00606031"/>
    <w:rsid w:val="00613682"/>
    <w:rsid w:val="00627040"/>
    <w:rsid w:val="006412C8"/>
    <w:rsid w:val="00693A8D"/>
    <w:rsid w:val="006A52E5"/>
    <w:rsid w:val="006B0F24"/>
    <w:rsid w:val="006C2E8C"/>
    <w:rsid w:val="00716833"/>
    <w:rsid w:val="00722E34"/>
    <w:rsid w:val="00736D06"/>
    <w:rsid w:val="007526CB"/>
    <w:rsid w:val="007534A5"/>
    <w:rsid w:val="007B5A95"/>
    <w:rsid w:val="007B5D0F"/>
    <w:rsid w:val="007B6336"/>
    <w:rsid w:val="007C3C18"/>
    <w:rsid w:val="007D7C58"/>
    <w:rsid w:val="00802F93"/>
    <w:rsid w:val="008036CF"/>
    <w:rsid w:val="00804268"/>
    <w:rsid w:val="00816667"/>
    <w:rsid w:val="00842BCF"/>
    <w:rsid w:val="00842E7E"/>
    <w:rsid w:val="008515C6"/>
    <w:rsid w:val="00853463"/>
    <w:rsid w:val="0085354D"/>
    <w:rsid w:val="0086482B"/>
    <w:rsid w:val="00864D37"/>
    <w:rsid w:val="008675B8"/>
    <w:rsid w:val="00883E63"/>
    <w:rsid w:val="008A5460"/>
    <w:rsid w:val="008C6B74"/>
    <w:rsid w:val="008E2D43"/>
    <w:rsid w:val="008F71B6"/>
    <w:rsid w:val="009054D7"/>
    <w:rsid w:val="00941195"/>
    <w:rsid w:val="009849A8"/>
    <w:rsid w:val="00995B07"/>
    <w:rsid w:val="0099726B"/>
    <w:rsid w:val="009A6556"/>
    <w:rsid w:val="009A77E4"/>
    <w:rsid w:val="009B216E"/>
    <w:rsid w:val="009D5397"/>
    <w:rsid w:val="009D6E82"/>
    <w:rsid w:val="00A143FF"/>
    <w:rsid w:val="00A30EB2"/>
    <w:rsid w:val="00A352DD"/>
    <w:rsid w:val="00A35A74"/>
    <w:rsid w:val="00A54D3F"/>
    <w:rsid w:val="00A856E7"/>
    <w:rsid w:val="00AB26E0"/>
    <w:rsid w:val="00AD3D33"/>
    <w:rsid w:val="00AF2A1C"/>
    <w:rsid w:val="00AF715B"/>
    <w:rsid w:val="00B01159"/>
    <w:rsid w:val="00B10CAC"/>
    <w:rsid w:val="00B23B45"/>
    <w:rsid w:val="00B4716A"/>
    <w:rsid w:val="00B572B2"/>
    <w:rsid w:val="00B67737"/>
    <w:rsid w:val="00B734CB"/>
    <w:rsid w:val="00BA43A1"/>
    <w:rsid w:val="00BA5AB6"/>
    <w:rsid w:val="00BB6090"/>
    <w:rsid w:val="00C27047"/>
    <w:rsid w:val="00C46F6A"/>
    <w:rsid w:val="00C63AB1"/>
    <w:rsid w:val="00C665B7"/>
    <w:rsid w:val="00C73AAC"/>
    <w:rsid w:val="00C908D9"/>
    <w:rsid w:val="00CA57F3"/>
    <w:rsid w:val="00CB7A8C"/>
    <w:rsid w:val="00CD3ED4"/>
    <w:rsid w:val="00CE1EDD"/>
    <w:rsid w:val="00D15C1D"/>
    <w:rsid w:val="00D23E06"/>
    <w:rsid w:val="00D90DFE"/>
    <w:rsid w:val="00D97AA6"/>
    <w:rsid w:val="00DC14D3"/>
    <w:rsid w:val="00DD49AA"/>
    <w:rsid w:val="00DE7F82"/>
    <w:rsid w:val="00E24CC6"/>
    <w:rsid w:val="00E425B5"/>
    <w:rsid w:val="00E43798"/>
    <w:rsid w:val="00E43D31"/>
    <w:rsid w:val="00E922EA"/>
    <w:rsid w:val="00E934A7"/>
    <w:rsid w:val="00E94679"/>
    <w:rsid w:val="00ED263F"/>
    <w:rsid w:val="00ED6ADC"/>
    <w:rsid w:val="00EE7019"/>
    <w:rsid w:val="00F04063"/>
    <w:rsid w:val="00F05D4E"/>
    <w:rsid w:val="00F06682"/>
    <w:rsid w:val="00F26955"/>
    <w:rsid w:val="00F51227"/>
    <w:rsid w:val="00F56561"/>
    <w:rsid w:val="00F5731E"/>
    <w:rsid w:val="00F753C9"/>
    <w:rsid w:val="00F94124"/>
    <w:rsid w:val="00FA1158"/>
    <w:rsid w:val="00FD3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34CB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9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090072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8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sv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F77A35" w:rsidRDefault="00365C19" w:rsidP="00365C19">
          <w:pPr>
            <w:pStyle w:val="C7DE9DF0BC644DC5B72536F8E2565DF2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F77A35" w:rsidRDefault="00365C19" w:rsidP="00365C19">
          <w:pPr>
            <w:pStyle w:val="36BE1C9CE5D9491991F3FE925BCAD52D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6BAF"/>
    <w:rsid w:val="00002883"/>
    <w:rsid w:val="00012C80"/>
    <w:rsid w:val="00082645"/>
    <w:rsid w:val="00166BAF"/>
    <w:rsid w:val="00167857"/>
    <w:rsid w:val="00236CA7"/>
    <w:rsid w:val="00286E5A"/>
    <w:rsid w:val="002F30E1"/>
    <w:rsid w:val="00304C1C"/>
    <w:rsid w:val="00365C19"/>
    <w:rsid w:val="003B3637"/>
    <w:rsid w:val="004324E7"/>
    <w:rsid w:val="007030F0"/>
    <w:rsid w:val="00704FFB"/>
    <w:rsid w:val="007D1B56"/>
    <w:rsid w:val="00861686"/>
    <w:rsid w:val="00882D8A"/>
    <w:rsid w:val="009638BF"/>
    <w:rsid w:val="00A06C18"/>
    <w:rsid w:val="00B646CB"/>
    <w:rsid w:val="00D267F7"/>
    <w:rsid w:val="00DC09AC"/>
    <w:rsid w:val="00DF3B73"/>
    <w:rsid w:val="00DF6598"/>
    <w:rsid w:val="00F63FA6"/>
    <w:rsid w:val="00F77A35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016C18A3-1DA5-4990-94A2-4BAEDDD9771B}"/>
</file>

<file path=customXml/itemProps2.xml><?xml version="1.0" encoding="utf-8"?>
<ds:datastoreItem xmlns:ds="http://schemas.openxmlformats.org/officeDocument/2006/customXml" ds:itemID="{03A3743B-1933-4D97-AD92-17DE9D07E5DF}"/>
</file>

<file path=customXml/itemProps3.xml><?xml version="1.0" encoding="utf-8"?>
<ds:datastoreItem xmlns:ds="http://schemas.openxmlformats.org/officeDocument/2006/customXml" ds:itemID="{AE1CAABB-73AA-4C8C-881B-BC4A6F8E80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Hajar  Abalkhail</cp:lastModifiedBy>
  <cp:revision>2</cp:revision>
  <cp:lastPrinted>2023-05-29T10:36:00Z</cp:lastPrinted>
  <dcterms:created xsi:type="dcterms:W3CDTF">2023-08-13T11:16:00Z</dcterms:created>
  <dcterms:modified xsi:type="dcterms:W3CDTF">2023-08-1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